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7432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proofErr w:type="spellEnd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proofErr w:type="spellEnd"/>
    </w:p>
    <w:p w14:paraId="78306991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744EE3D9" w14:textId="77777777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187E58F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257E5DD1" w14:textId="77777777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2C2C172E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DD9C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FF9CD7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09EA0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4234A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A739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610C9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28206E5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414F4819" w14:textId="7777777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8DB6CF" w14:textId="77777777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proofErr w:type="spellStart"/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proofErr w:type="spellEnd"/>
      <w:r w:rsidR="00C9015D" w:rsidRPr="00445C2E">
        <w:t xml:space="preserve"> </w:t>
      </w:r>
    </w:p>
    <w:p w14:paraId="6CAAE0DD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72816AEE" w14:textId="77777777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69F014FC" w14:textId="77777777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61F05F" w14:textId="77777777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5A4F4AC5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2EF454BD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CFB8" w14:textId="77777777" w:rsidR="00CE4682" w:rsidRDefault="00CE4682">
      <w:r>
        <w:separator/>
      </w:r>
    </w:p>
  </w:endnote>
  <w:endnote w:type="continuationSeparator" w:id="0">
    <w:p w14:paraId="6D980D86" w14:textId="77777777" w:rsidR="00CE4682" w:rsidRDefault="00CE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39A1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D08C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58B3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688AF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FC87" w14:textId="77777777" w:rsidR="00CE4682" w:rsidRDefault="00CE4682">
      <w:r>
        <w:separator/>
      </w:r>
    </w:p>
  </w:footnote>
  <w:footnote w:type="continuationSeparator" w:id="0">
    <w:p w14:paraId="72D73B99" w14:textId="77777777" w:rsidR="00CE4682" w:rsidRDefault="00CE4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A34C97" w14:paraId="1E5BCED8" w14:textId="77777777">
      <w:tc>
        <w:tcPr>
          <w:tcW w:w="0" w:type="auto"/>
        </w:tcPr>
        <w:p w14:paraId="71D8475B" w14:textId="77777777" w:rsidR="00A34C97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11365D7B" w14:textId="77777777" w:rsidR="00A34C97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DACEF0E" w14:textId="77777777" w:rsidR="00A34C97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468FE5E4" w14:textId="77777777" w:rsidTr="0075542A">
      <w:trPr>
        <w:jc w:val="center"/>
      </w:trPr>
      <w:tc>
        <w:tcPr>
          <w:tcW w:w="4410" w:type="dxa"/>
          <w:vAlign w:val="center"/>
        </w:tcPr>
        <w:p w14:paraId="7C96E5AF" w14:textId="2B8903E0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43F65D24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477DDA72" wp14:editId="4232174A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D5FFD93" w14:textId="0D642C45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9732E7A" w14:textId="77777777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16B43D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5B2BEB4E" w14:textId="77777777" w:rsidTr="00826D3E">
      <w:trPr>
        <w:jc w:val="center"/>
      </w:trPr>
      <w:tc>
        <w:tcPr>
          <w:tcW w:w="4410" w:type="dxa"/>
          <w:vAlign w:val="center"/>
        </w:tcPr>
        <w:p w14:paraId="17335830" w14:textId="77777777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  <w:tc>
        <w:tcPr>
          <w:tcW w:w="2070" w:type="dxa"/>
          <w:vAlign w:val="center"/>
          <w:hideMark/>
        </w:tcPr>
        <w:p w14:paraId="27CAE349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1BA7A274" wp14:editId="090FFEE8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7E23B0" w14:textId="77777777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</w:tr>
  </w:tbl>
  <w:p w14:paraId="3EEEFD68" w14:textId="77777777" w:rsidR="005A0D57" w:rsidRDefault="00000000" w:rsidP="00457E76">
    <w:pPr>
      <w:pStyle w:val="Header"/>
      <w:contextualSpacing/>
    </w:pPr>
    <w:r>
      <w:rPr>
        <w:noProof/>
      </w:rPr>
      <w:pict w14:anchorId="45B2B7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D72E3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34C97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1556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E4682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A430C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6</cp:revision>
  <dcterms:created xsi:type="dcterms:W3CDTF">2024-01-24T08:55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